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9AC57" w14:textId="7B640E88" w:rsidR="00883FEA" w:rsidRDefault="00883FEA" w:rsidP="00883FEA">
      <w:pPr>
        <w:pStyle w:val="NormalWeb"/>
        <w:spacing w:after="0"/>
        <w:rPr>
          <w:color w:val="000000"/>
        </w:rPr>
      </w:pPr>
      <w:bookmarkStart w:id="0" w:name="_GoBack"/>
      <w:bookmarkEnd w:id="0"/>
      <w:r>
        <w:rPr>
          <w:color w:val="000000"/>
        </w:rPr>
        <w:t>HIS 200: Applied History</w:t>
      </w:r>
    </w:p>
    <w:p w14:paraId="7F45722C" w14:textId="77777777" w:rsidR="00883FEA" w:rsidRDefault="00883FEA" w:rsidP="00883FEA">
      <w:pPr>
        <w:pStyle w:val="NormalWeb"/>
        <w:spacing w:after="0"/>
        <w:rPr>
          <w:color w:val="000000"/>
        </w:rPr>
      </w:pPr>
      <w:r>
        <w:rPr>
          <w:color w:val="000000"/>
        </w:rPr>
        <w:t>Southern New Hampshire University</w:t>
      </w:r>
    </w:p>
    <w:p w14:paraId="263A09C2" w14:textId="7FFA5988" w:rsidR="00883FEA" w:rsidRDefault="00883FEA" w:rsidP="00883FEA">
      <w:pPr>
        <w:pStyle w:val="NormalWeb"/>
        <w:spacing w:after="0"/>
        <w:rPr>
          <w:color w:val="000000"/>
        </w:rPr>
      </w:pPr>
      <w:r>
        <w:rPr>
          <w:color w:val="000000"/>
        </w:rPr>
        <w:t>April 23, 2020</w:t>
      </w:r>
    </w:p>
    <w:p w14:paraId="1B95100D" w14:textId="77777777" w:rsidR="00883FEA" w:rsidRPr="00F955EA" w:rsidRDefault="00883FEA" w:rsidP="00883FEA">
      <w:pPr>
        <w:shd w:val="clear" w:color="auto" w:fill="FFFFFF"/>
        <w:spacing w:after="150"/>
        <w:jc w:val="center"/>
        <w:rPr>
          <w:rFonts w:ascii="Times New Roman" w:hAnsi="Times New Roman" w:cs="Times New Roman"/>
          <w:sz w:val="24"/>
          <w:szCs w:val="24"/>
        </w:rPr>
      </w:pPr>
    </w:p>
    <w:p w14:paraId="192F45BA" w14:textId="6F46578D" w:rsidR="00883FEA" w:rsidRPr="00883FEA" w:rsidRDefault="00883FEA" w:rsidP="00883FEA">
      <w:pPr>
        <w:shd w:val="clear" w:color="auto" w:fill="FFFFFF"/>
        <w:spacing w:after="150"/>
        <w:jc w:val="center"/>
        <w:rPr>
          <w:rFonts w:ascii="Times New Roman" w:hAnsi="Times New Roman" w:cs="Times New Roman"/>
          <w:b/>
          <w:bCs/>
          <w:sz w:val="24"/>
          <w:szCs w:val="24"/>
        </w:rPr>
      </w:pPr>
      <w:r w:rsidRPr="00883FEA">
        <w:rPr>
          <w:rFonts w:ascii="Times New Roman" w:hAnsi="Times New Roman" w:cs="Times New Roman"/>
          <w:b/>
          <w:bCs/>
          <w:sz w:val="24"/>
          <w:szCs w:val="24"/>
        </w:rPr>
        <w:t>The Struggle for Civil Rights in the U.S</w:t>
      </w:r>
    </w:p>
    <w:p w14:paraId="66E26EFA" w14:textId="77777777" w:rsidR="008F0AF1" w:rsidRPr="00CA4EF5" w:rsidRDefault="008F0AF1" w:rsidP="00710F3F">
      <w:pPr>
        <w:tabs>
          <w:tab w:val="left" w:pos="1251"/>
        </w:tabs>
        <w:spacing w:line="480" w:lineRule="auto"/>
        <w:ind w:firstLine="720"/>
        <w:jc w:val="both"/>
        <w:rPr>
          <w:rFonts w:ascii="Times New Roman" w:hAnsi="Times New Roman" w:cs="Times New Roman"/>
          <w:sz w:val="24"/>
          <w:szCs w:val="24"/>
        </w:rPr>
      </w:pPr>
      <w:r w:rsidRPr="00CA4EF5">
        <w:rPr>
          <w:rFonts w:ascii="Times New Roman" w:hAnsi="Times New Roman" w:cs="Times New Roman"/>
          <w:sz w:val="24"/>
          <w:szCs w:val="24"/>
        </w:rPr>
        <w:t>It is specifically essential to identify the type of audience while providing information. Such ensures that the effectiveness of the information communicated serves the intended audience. The audience targeted by this information is college students. Such is due to their esteemed level of education, which serves as a knowledgeable basis for this information. Therefore, it is ascertained that this information would be intelligible by any college student undertaking history classes.</w:t>
      </w:r>
    </w:p>
    <w:p w14:paraId="17C859C5" w14:textId="77777777" w:rsidR="008F0AF1" w:rsidRPr="00CA4EF5" w:rsidRDefault="008F0AF1" w:rsidP="00710F3F">
      <w:pPr>
        <w:tabs>
          <w:tab w:val="left" w:pos="1251"/>
        </w:tabs>
        <w:spacing w:line="480" w:lineRule="auto"/>
        <w:ind w:firstLine="720"/>
        <w:jc w:val="both"/>
        <w:rPr>
          <w:rFonts w:ascii="Times New Roman" w:hAnsi="Times New Roman" w:cs="Times New Roman"/>
          <w:sz w:val="24"/>
          <w:szCs w:val="24"/>
        </w:rPr>
      </w:pPr>
      <w:r w:rsidRPr="00CA4EF5">
        <w:rPr>
          <w:rFonts w:ascii="Times New Roman" w:hAnsi="Times New Roman" w:cs="Times New Roman"/>
          <w:sz w:val="24"/>
          <w:szCs w:val="24"/>
        </w:rPr>
        <w:t>The vocabulary employed in this material also answers for the targeted audience to be college students. The historical write-up encompasses a sequence of information that identifies concise timelines of the Civil Rights Movement that marked the tremendous black struggle to curb the various rights that were denied the African American society, such as the right to vote, among other social oppressions. This information has significance for this audience since it adds on their historical knowledge on the establishment of the human rights struggle, as well as the understanding of the contributions each of the individual human rights leaders added to the equality of blacks like whites alike.</w:t>
      </w:r>
    </w:p>
    <w:p w14:paraId="43F32884" w14:textId="208C45E5" w:rsidR="008F0AF1" w:rsidRPr="00883FEA" w:rsidRDefault="00CA4EF5" w:rsidP="00883FEA">
      <w:pPr>
        <w:tabs>
          <w:tab w:val="left" w:pos="1251"/>
        </w:tabs>
        <w:spacing w:line="480" w:lineRule="auto"/>
        <w:ind w:firstLine="720"/>
        <w:jc w:val="both"/>
        <w:rPr>
          <w:rFonts w:ascii="Times New Roman" w:hAnsi="Times New Roman" w:cs="Times New Roman"/>
          <w:sz w:val="24"/>
          <w:szCs w:val="24"/>
        </w:rPr>
      </w:pPr>
      <w:r w:rsidRPr="00CA4EF5">
        <w:rPr>
          <w:rFonts w:ascii="Times New Roman" w:hAnsi="Times New Roman" w:cs="Times New Roman"/>
          <w:sz w:val="24"/>
          <w:szCs w:val="24"/>
        </w:rPr>
        <w:t>Also, the text incorporates specific historical unfolds that involves their dating, and the output these events had on the establishment of human rights for the African American community as was for the whites. Specifically, understanding this literature as it is laid out is the most fitting for the college</w:t>
      </w:r>
      <w:r>
        <w:rPr>
          <w:rFonts w:ascii="Times New Roman" w:hAnsi="Times New Roman" w:cs="Times New Roman"/>
          <w:sz w:val="24"/>
          <w:szCs w:val="24"/>
        </w:rPr>
        <w:t>-</w:t>
      </w:r>
      <w:r w:rsidRPr="00CA4EF5">
        <w:rPr>
          <w:rFonts w:ascii="Times New Roman" w:hAnsi="Times New Roman" w:cs="Times New Roman"/>
          <w:sz w:val="24"/>
          <w:szCs w:val="24"/>
        </w:rPr>
        <w:t>educated personas, including college students. The complexity of the format and alignment is also accustomed. Therefore, this complexity in the literature</w:t>
      </w:r>
      <w:r w:rsidR="004836A2">
        <w:rPr>
          <w:rFonts w:ascii="Times New Roman" w:hAnsi="Times New Roman" w:cs="Times New Roman"/>
          <w:sz w:val="24"/>
          <w:szCs w:val="24"/>
        </w:rPr>
        <w:t xml:space="preserve"> used in this article</w:t>
      </w:r>
      <w:r w:rsidRPr="00CA4EF5">
        <w:rPr>
          <w:rFonts w:ascii="Times New Roman" w:hAnsi="Times New Roman" w:cs="Times New Roman"/>
          <w:sz w:val="24"/>
          <w:szCs w:val="24"/>
        </w:rPr>
        <w:t xml:space="preserve"> </w:t>
      </w:r>
      <w:r w:rsidRPr="00CA4EF5">
        <w:rPr>
          <w:rFonts w:ascii="Times New Roman" w:hAnsi="Times New Roman" w:cs="Times New Roman"/>
          <w:sz w:val="24"/>
          <w:szCs w:val="24"/>
        </w:rPr>
        <w:lastRenderedPageBreak/>
        <w:t>incorporates vocabulary that demands an educated mind to decipher. Thus, this message is</w:t>
      </w:r>
      <w:r>
        <w:rPr>
          <w:rFonts w:ascii="Times New Roman" w:hAnsi="Times New Roman" w:cs="Times New Roman"/>
          <w:sz w:val="24"/>
          <w:szCs w:val="24"/>
        </w:rPr>
        <w:t>, therefore,</w:t>
      </w:r>
      <w:r w:rsidRPr="00CA4EF5">
        <w:rPr>
          <w:rFonts w:ascii="Times New Roman" w:hAnsi="Times New Roman" w:cs="Times New Roman"/>
          <w:sz w:val="24"/>
          <w:szCs w:val="24"/>
        </w:rPr>
        <w:t xml:space="preserve"> fitting for the college population due to their knowledge </w:t>
      </w:r>
      <w:r>
        <w:rPr>
          <w:rFonts w:ascii="Times New Roman" w:hAnsi="Times New Roman" w:cs="Times New Roman"/>
          <w:sz w:val="24"/>
          <w:szCs w:val="24"/>
        </w:rPr>
        <w:t>of</w:t>
      </w:r>
      <w:r w:rsidRPr="00CA4EF5">
        <w:rPr>
          <w:rFonts w:ascii="Times New Roman" w:hAnsi="Times New Roman" w:cs="Times New Roman"/>
          <w:sz w:val="24"/>
          <w:szCs w:val="24"/>
        </w:rPr>
        <w:t xml:space="preserve"> the formatting used.</w:t>
      </w:r>
    </w:p>
    <w:sectPr w:rsidR="008F0AF1" w:rsidRPr="00883FEA" w:rsidSect="00DB7D8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69ECD" w14:textId="77777777" w:rsidR="00AE68FB" w:rsidRDefault="00AE68FB" w:rsidP="00DB7D88">
      <w:pPr>
        <w:spacing w:after="0" w:line="240" w:lineRule="auto"/>
      </w:pPr>
      <w:r>
        <w:separator/>
      </w:r>
    </w:p>
  </w:endnote>
  <w:endnote w:type="continuationSeparator" w:id="0">
    <w:p w14:paraId="12A2EEF5" w14:textId="77777777" w:rsidR="00AE68FB" w:rsidRDefault="00AE68FB" w:rsidP="00DB7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616AF" w14:textId="77777777" w:rsidR="00AE68FB" w:rsidRDefault="00AE68FB" w:rsidP="00DB7D88">
      <w:pPr>
        <w:spacing w:after="0" w:line="240" w:lineRule="auto"/>
      </w:pPr>
      <w:r>
        <w:separator/>
      </w:r>
    </w:p>
  </w:footnote>
  <w:footnote w:type="continuationSeparator" w:id="0">
    <w:p w14:paraId="5237C224" w14:textId="77777777" w:rsidR="00AE68FB" w:rsidRDefault="00AE68FB" w:rsidP="00DB7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669B0DF8" w14:textId="77777777" w:rsidR="00883FEA" w:rsidRDefault="00883FE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6F79441" w14:textId="77777777" w:rsidR="00DB7D88" w:rsidRPr="00D533B8" w:rsidRDefault="00DB7D88" w:rsidP="003F467B">
    <w:pPr>
      <w:pStyle w:val="Header"/>
      <w:tabs>
        <w:tab w:val="clear" w:pos="4680"/>
        <w:tab w:val="center" w:pos="68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D806" w14:textId="5DC9D2B1" w:rsidR="00DB7D88" w:rsidRPr="00D533B8" w:rsidRDefault="00DB7D88" w:rsidP="008E17FD">
    <w:pPr>
      <w:pStyle w:val="Header"/>
      <w:tabs>
        <w:tab w:val="center" w:pos="7830"/>
      </w:tabs>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47AA8"/>
    <w:multiLevelType w:val="hybridMultilevel"/>
    <w:tmpl w:val="AC42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9804C0"/>
    <w:multiLevelType w:val="hybridMultilevel"/>
    <w:tmpl w:val="166EC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DQyNzU3NzI3tzRQ0lEKTi0uzszPAykwNqwFAMWnM50tAAAA"/>
  </w:docVars>
  <w:rsids>
    <w:rsidRoot w:val="00DB7D88"/>
    <w:rsid w:val="00000A29"/>
    <w:rsid w:val="00002179"/>
    <w:rsid w:val="00012130"/>
    <w:rsid w:val="0002291A"/>
    <w:rsid w:val="0002328E"/>
    <w:rsid w:val="000365C0"/>
    <w:rsid w:val="0003792B"/>
    <w:rsid w:val="00040A8C"/>
    <w:rsid w:val="0004182D"/>
    <w:rsid w:val="000437E4"/>
    <w:rsid w:val="00043DDA"/>
    <w:rsid w:val="000506D8"/>
    <w:rsid w:val="00055271"/>
    <w:rsid w:val="0005665F"/>
    <w:rsid w:val="00061618"/>
    <w:rsid w:val="00064623"/>
    <w:rsid w:val="0006694C"/>
    <w:rsid w:val="000913E0"/>
    <w:rsid w:val="00095262"/>
    <w:rsid w:val="000A24AA"/>
    <w:rsid w:val="000A3765"/>
    <w:rsid w:val="000A3BF4"/>
    <w:rsid w:val="000A4195"/>
    <w:rsid w:val="000B1F31"/>
    <w:rsid w:val="000B7132"/>
    <w:rsid w:val="000C5567"/>
    <w:rsid w:val="000C6496"/>
    <w:rsid w:val="000C6D09"/>
    <w:rsid w:val="000C6E56"/>
    <w:rsid w:val="000D100C"/>
    <w:rsid w:val="000D17AB"/>
    <w:rsid w:val="000D2C7D"/>
    <w:rsid w:val="000F1956"/>
    <w:rsid w:val="000F4062"/>
    <w:rsid w:val="001026CF"/>
    <w:rsid w:val="0011665B"/>
    <w:rsid w:val="00117415"/>
    <w:rsid w:val="00126FE1"/>
    <w:rsid w:val="00130E7E"/>
    <w:rsid w:val="00131724"/>
    <w:rsid w:val="00131D0F"/>
    <w:rsid w:val="00133340"/>
    <w:rsid w:val="0013391D"/>
    <w:rsid w:val="00134A50"/>
    <w:rsid w:val="00140C8E"/>
    <w:rsid w:val="001441DB"/>
    <w:rsid w:val="001468BF"/>
    <w:rsid w:val="001526A0"/>
    <w:rsid w:val="00157330"/>
    <w:rsid w:val="00157D6B"/>
    <w:rsid w:val="00160C38"/>
    <w:rsid w:val="00161986"/>
    <w:rsid w:val="00162E30"/>
    <w:rsid w:val="00164467"/>
    <w:rsid w:val="001759C1"/>
    <w:rsid w:val="00180933"/>
    <w:rsid w:val="00180BB6"/>
    <w:rsid w:val="00181D5E"/>
    <w:rsid w:val="00182E98"/>
    <w:rsid w:val="00192B51"/>
    <w:rsid w:val="001945F6"/>
    <w:rsid w:val="001A072A"/>
    <w:rsid w:val="001A2F41"/>
    <w:rsid w:val="001A4DB2"/>
    <w:rsid w:val="001B1C8D"/>
    <w:rsid w:val="001B2F8B"/>
    <w:rsid w:val="001C4BBC"/>
    <w:rsid w:val="001D0546"/>
    <w:rsid w:val="001D30F6"/>
    <w:rsid w:val="001D3997"/>
    <w:rsid w:val="001D4967"/>
    <w:rsid w:val="001D4BFB"/>
    <w:rsid w:val="001E6A60"/>
    <w:rsid w:val="001F18DD"/>
    <w:rsid w:val="002005A7"/>
    <w:rsid w:val="00205521"/>
    <w:rsid w:val="0020794C"/>
    <w:rsid w:val="0021099A"/>
    <w:rsid w:val="0021308F"/>
    <w:rsid w:val="00222B86"/>
    <w:rsid w:val="002264BF"/>
    <w:rsid w:val="00233AE1"/>
    <w:rsid w:val="002413B3"/>
    <w:rsid w:val="00245E4D"/>
    <w:rsid w:val="00247183"/>
    <w:rsid w:val="00254CC9"/>
    <w:rsid w:val="00265E9D"/>
    <w:rsid w:val="0027061A"/>
    <w:rsid w:val="00272338"/>
    <w:rsid w:val="00273E68"/>
    <w:rsid w:val="002744CF"/>
    <w:rsid w:val="00275956"/>
    <w:rsid w:val="002765BD"/>
    <w:rsid w:val="0028272C"/>
    <w:rsid w:val="0029261C"/>
    <w:rsid w:val="002963A0"/>
    <w:rsid w:val="002A3B30"/>
    <w:rsid w:val="002A6CA2"/>
    <w:rsid w:val="002A7CDB"/>
    <w:rsid w:val="002B6B78"/>
    <w:rsid w:val="002C0963"/>
    <w:rsid w:val="002C6D6D"/>
    <w:rsid w:val="002C6EE6"/>
    <w:rsid w:val="002E2941"/>
    <w:rsid w:val="002E4326"/>
    <w:rsid w:val="002E6876"/>
    <w:rsid w:val="002E6E27"/>
    <w:rsid w:val="002F0582"/>
    <w:rsid w:val="002F4366"/>
    <w:rsid w:val="002F52D0"/>
    <w:rsid w:val="00301565"/>
    <w:rsid w:val="00303161"/>
    <w:rsid w:val="0030508D"/>
    <w:rsid w:val="003058B1"/>
    <w:rsid w:val="003068C9"/>
    <w:rsid w:val="00306BB8"/>
    <w:rsid w:val="0031002F"/>
    <w:rsid w:val="003113A8"/>
    <w:rsid w:val="0032330D"/>
    <w:rsid w:val="00323B44"/>
    <w:rsid w:val="003263C6"/>
    <w:rsid w:val="003264FE"/>
    <w:rsid w:val="00327F44"/>
    <w:rsid w:val="003326FF"/>
    <w:rsid w:val="003335AA"/>
    <w:rsid w:val="0033429F"/>
    <w:rsid w:val="00335E1F"/>
    <w:rsid w:val="00335EB3"/>
    <w:rsid w:val="003375F7"/>
    <w:rsid w:val="0035311D"/>
    <w:rsid w:val="0035728F"/>
    <w:rsid w:val="003627C3"/>
    <w:rsid w:val="0036593E"/>
    <w:rsid w:val="00366AA2"/>
    <w:rsid w:val="003753EC"/>
    <w:rsid w:val="00381614"/>
    <w:rsid w:val="003819D0"/>
    <w:rsid w:val="00381DC7"/>
    <w:rsid w:val="00387432"/>
    <w:rsid w:val="00391C5D"/>
    <w:rsid w:val="00396822"/>
    <w:rsid w:val="003A26F9"/>
    <w:rsid w:val="003A35D5"/>
    <w:rsid w:val="003A499A"/>
    <w:rsid w:val="003C2460"/>
    <w:rsid w:val="003C37D1"/>
    <w:rsid w:val="003C39E4"/>
    <w:rsid w:val="003D0CC6"/>
    <w:rsid w:val="003D111A"/>
    <w:rsid w:val="003D39F5"/>
    <w:rsid w:val="003D4817"/>
    <w:rsid w:val="003E0957"/>
    <w:rsid w:val="003F0212"/>
    <w:rsid w:val="003F104B"/>
    <w:rsid w:val="003F467B"/>
    <w:rsid w:val="003F6FA1"/>
    <w:rsid w:val="00400C27"/>
    <w:rsid w:val="00401CDD"/>
    <w:rsid w:val="004042C6"/>
    <w:rsid w:val="0041467A"/>
    <w:rsid w:val="0041501D"/>
    <w:rsid w:val="00415777"/>
    <w:rsid w:val="00426613"/>
    <w:rsid w:val="00431E02"/>
    <w:rsid w:val="00437121"/>
    <w:rsid w:val="00446A44"/>
    <w:rsid w:val="00450759"/>
    <w:rsid w:val="00450CDE"/>
    <w:rsid w:val="004526DE"/>
    <w:rsid w:val="0045318D"/>
    <w:rsid w:val="00462CEF"/>
    <w:rsid w:val="00462E58"/>
    <w:rsid w:val="004677B7"/>
    <w:rsid w:val="00470A4F"/>
    <w:rsid w:val="00474EE1"/>
    <w:rsid w:val="00475BE9"/>
    <w:rsid w:val="00482329"/>
    <w:rsid w:val="004836A2"/>
    <w:rsid w:val="00483F1E"/>
    <w:rsid w:val="00484981"/>
    <w:rsid w:val="004873BA"/>
    <w:rsid w:val="004A0507"/>
    <w:rsid w:val="004A1E9A"/>
    <w:rsid w:val="004A1EEC"/>
    <w:rsid w:val="004A612A"/>
    <w:rsid w:val="004A6D15"/>
    <w:rsid w:val="004B2D22"/>
    <w:rsid w:val="004B2EFC"/>
    <w:rsid w:val="004B4A14"/>
    <w:rsid w:val="004B52F7"/>
    <w:rsid w:val="004C1039"/>
    <w:rsid w:val="004C22C4"/>
    <w:rsid w:val="004C7628"/>
    <w:rsid w:val="004D099F"/>
    <w:rsid w:val="004D22BD"/>
    <w:rsid w:val="004E4792"/>
    <w:rsid w:val="004F1C33"/>
    <w:rsid w:val="004F295A"/>
    <w:rsid w:val="004F5E80"/>
    <w:rsid w:val="0051024E"/>
    <w:rsid w:val="00510460"/>
    <w:rsid w:val="005134D2"/>
    <w:rsid w:val="00514CAF"/>
    <w:rsid w:val="00516956"/>
    <w:rsid w:val="00526655"/>
    <w:rsid w:val="005266A3"/>
    <w:rsid w:val="00530635"/>
    <w:rsid w:val="00532897"/>
    <w:rsid w:val="00535C8E"/>
    <w:rsid w:val="00536003"/>
    <w:rsid w:val="00537ABF"/>
    <w:rsid w:val="005401F8"/>
    <w:rsid w:val="005544FF"/>
    <w:rsid w:val="005557E7"/>
    <w:rsid w:val="00563CAF"/>
    <w:rsid w:val="00565308"/>
    <w:rsid w:val="00567E5E"/>
    <w:rsid w:val="005722C8"/>
    <w:rsid w:val="005731CC"/>
    <w:rsid w:val="00581545"/>
    <w:rsid w:val="005828B8"/>
    <w:rsid w:val="005863BE"/>
    <w:rsid w:val="00592528"/>
    <w:rsid w:val="005946E8"/>
    <w:rsid w:val="00596416"/>
    <w:rsid w:val="005A445C"/>
    <w:rsid w:val="005B1E9D"/>
    <w:rsid w:val="005C539A"/>
    <w:rsid w:val="005D17EB"/>
    <w:rsid w:val="005D7027"/>
    <w:rsid w:val="005E274E"/>
    <w:rsid w:val="005E5584"/>
    <w:rsid w:val="005F1FF7"/>
    <w:rsid w:val="005F2269"/>
    <w:rsid w:val="005F22A3"/>
    <w:rsid w:val="005F5DB3"/>
    <w:rsid w:val="0060004E"/>
    <w:rsid w:val="00600B30"/>
    <w:rsid w:val="00603313"/>
    <w:rsid w:val="00603BCD"/>
    <w:rsid w:val="00607FB3"/>
    <w:rsid w:val="00610C06"/>
    <w:rsid w:val="00614465"/>
    <w:rsid w:val="00615BFB"/>
    <w:rsid w:val="00616E1A"/>
    <w:rsid w:val="0062200C"/>
    <w:rsid w:val="00622CA0"/>
    <w:rsid w:val="00632790"/>
    <w:rsid w:val="0063367F"/>
    <w:rsid w:val="00634B95"/>
    <w:rsid w:val="0064051C"/>
    <w:rsid w:val="00647F3F"/>
    <w:rsid w:val="00653DE0"/>
    <w:rsid w:val="00656892"/>
    <w:rsid w:val="00663DD9"/>
    <w:rsid w:val="00671634"/>
    <w:rsid w:val="0067187C"/>
    <w:rsid w:val="00682D8C"/>
    <w:rsid w:val="00683658"/>
    <w:rsid w:val="00684E94"/>
    <w:rsid w:val="0068559F"/>
    <w:rsid w:val="00692989"/>
    <w:rsid w:val="006A52E8"/>
    <w:rsid w:val="006A7204"/>
    <w:rsid w:val="006B1188"/>
    <w:rsid w:val="006C01DD"/>
    <w:rsid w:val="006C6A42"/>
    <w:rsid w:val="006D02F0"/>
    <w:rsid w:val="006D02F3"/>
    <w:rsid w:val="006E090D"/>
    <w:rsid w:val="006F0511"/>
    <w:rsid w:val="006F28D4"/>
    <w:rsid w:val="006F4E69"/>
    <w:rsid w:val="006F575D"/>
    <w:rsid w:val="006F615E"/>
    <w:rsid w:val="006F6F2F"/>
    <w:rsid w:val="0070040B"/>
    <w:rsid w:val="00700853"/>
    <w:rsid w:val="00700861"/>
    <w:rsid w:val="00704472"/>
    <w:rsid w:val="007101E5"/>
    <w:rsid w:val="00710F3F"/>
    <w:rsid w:val="00711BCB"/>
    <w:rsid w:val="00715BAC"/>
    <w:rsid w:val="00716C3C"/>
    <w:rsid w:val="007217D4"/>
    <w:rsid w:val="00741C7E"/>
    <w:rsid w:val="00752492"/>
    <w:rsid w:val="007626DD"/>
    <w:rsid w:val="007702BB"/>
    <w:rsid w:val="00781DE5"/>
    <w:rsid w:val="00782A12"/>
    <w:rsid w:val="0078702A"/>
    <w:rsid w:val="00790C6E"/>
    <w:rsid w:val="00793C6E"/>
    <w:rsid w:val="00794E98"/>
    <w:rsid w:val="007A3035"/>
    <w:rsid w:val="007A419D"/>
    <w:rsid w:val="007A42F4"/>
    <w:rsid w:val="007A45D7"/>
    <w:rsid w:val="007A55C0"/>
    <w:rsid w:val="007B1D28"/>
    <w:rsid w:val="007B27F8"/>
    <w:rsid w:val="007B4E59"/>
    <w:rsid w:val="007B52ED"/>
    <w:rsid w:val="007B7066"/>
    <w:rsid w:val="007C2F11"/>
    <w:rsid w:val="007C4B43"/>
    <w:rsid w:val="007C73B7"/>
    <w:rsid w:val="007D554E"/>
    <w:rsid w:val="007D5725"/>
    <w:rsid w:val="007E1871"/>
    <w:rsid w:val="007E6044"/>
    <w:rsid w:val="007F0515"/>
    <w:rsid w:val="007F0FE4"/>
    <w:rsid w:val="007F14BF"/>
    <w:rsid w:val="007F1674"/>
    <w:rsid w:val="007F2B50"/>
    <w:rsid w:val="008059C6"/>
    <w:rsid w:val="00806A43"/>
    <w:rsid w:val="00810F96"/>
    <w:rsid w:val="00811C7E"/>
    <w:rsid w:val="00811E66"/>
    <w:rsid w:val="00811EC2"/>
    <w:rsid w:val="00812590"/>
    <w:rsid w:val="00814BEF"/>
    <w:rsid w:val="00814CFF"/>
    <w:rsid w:val="00820B08"/>
    <w:rsid w:val="0082111A"/>
    <w:rsid w:val="008222FC"/>
    <w:rsid w:val="008409F8"/>
    <w:rsid w:val="00841006"/>
    <w:rsid w:val="00847491"/>
    <w:rsid w:val="00855B1B"/>
    <w:rsid w:val="008561D3"/>
    <w:rsid w:val="0085685A"/>
    <w:rsid w:val="008634EA"/>
    <w:rsid w:val="00864FC9"/>
    <w:rsid w:val="00867354"/>
    <w:rsid w:val="00875984"/>
    <w:rsid w:val="00877552"/>
    <w:rsid w:val="00880D04"/>
    <w:rsid w:val="00883FEA"/>
    <w:rsid w:val="0089023B"/>
    <w:rsid w:val="00892735"/>
    <w:rsid w:val="00893C36"/>
    <w:rsid w:val="00895240"/>
    <w:rsid w:val="008A0FCF"/>
    <w:rsid w:val="008A3EC2"/>
    <w:rsid w:val="008A68C6"/>
    <w:rsid w:val="008B7A3F"/>
    <w:rsid w:val="008C11A1"/>
    <w:rsid w:val="008C40A7"/>
    <w:rsid w:val="008C4864"/>
    <w:rsid w:val="008D2ECA"/>
    <w:rsid w:val="008D3E33"/>
    <w:rsid w:val="008D63D0"/>
    <w:rsid w:val="008D79B7"/>
    <w:rsid w:val="008E17FD"/>
    <w:rsid w:val="008E211B"/>
    <w:rsid w:val="008E3EF4"/>
    <w:rsid w:val="008E6A6C"/>
    <w:rsid w:val="008E6D2C"/>
    <w:rsid w:val="008F0AF1"/>
    <w:rsid w:val="008F4B1E"/>
    <w:rsid w:val="00900060"/>
    <w:rsid w:val="009027F9"/>
    <w:rsid w:val="00904664"/>
    <w:rsid w:val="00912153"/>
    <w:rsid w:val="009148A0"/>
    <w:rsid w:val="00915A69"/>
    <w:rsid w:val="0092424B"/>
    <w:rsid w:val="00924A0E"/>
    <w:rsid w:val="009269D8"/>
    <w:rsid w:val="00927752"/>
    <w:rsid w:val="00935FE9"/>
    <w:rsid w:val="00940D85"/>
    <w:rsid w:val="0094278E"/>
    <w:rsid w:val="00945FDE"/>
    <w:rsid w:val="009512CA"/>
    <w:rsid w:val="00963488"/>
    <w:rsid w:val="009646C5"/>
    <w:rsid w:val="0098499C"/>
    <w:rsid w:val="009915C0"/>
    <w:rsid w:val="00991DE4"/>
    <w:rsid w:val="009B06B0"/>
    <w:rsid w:val="009B0E04"/>
    <w:rsid w:val="009B58E9"/>
    <w:rsid w:val="009B5FB7"/>
    <w:rsid w:val="009B7845"/>
    <w:rsid w:val="009C21FE"/>
    <w:rsid w:val="009D130B"/>
    <w:rsid w:val="009D4098"/>
    <w:rsid w:val="009D437F"/>
    <w:rsid w:val="009D69F5"/>
    <w:rsid w:val="009E2A10"/>
    <w:rsid w:val="009E2E37"/>
    <w:rsid w:val="009E79F3"/>
    <w:rsid w:val="009F039C"/>
    <w:rsid w:val="009F1052"/>
    <w:rsid w:val="009F7C38"/>
    <w:rsid w:val="00A01B75"/>
    <w:rsid w:val="00A11C0C"/>
    <w:rsid w:val="00A125E3"/>
    <w:rsid w:val="00A127B7"/>
    <w:rsid w:val="00A16CAB"/>
    <w:rsid w:val="00A17B75"/>
    <w:rsid w:val="00A214E2"/>
    <w:rsid w:val="00A23725"/>
    <w:rsid w:val="00A26F90"/>
    <w:rsid w:val="00A421F0"/>
    <w:rsid w:val="00A45592"/>
    <w:rsid w:val="00A45F18"/>
    <w:rsid w:val="00A54346"/>
    <w:rsid w:val="00A6021B"/>
    <w:rsid w:val="00A63C14"/>
    <w:rsid w:val="00A65914"/>
    <w:rsid w:val="00A669AC"/>
    <w:rsid w:val="00A72506"/>
    <w:rsid w:val="00A74EEF"/>
    <w:rsid w:val="00A76241"/>
    <w:rsid w:val="00A76F5E"/>
    <w:rsid w:val="00A903A6"/>
    <w:rsid w:val="00A90D62"/>
    <w:rsid w:val="00A92433"/>
    <w:rsid w:val="00A95F31"/>
    <w:rsid w:val="00A97BF9"/>
    <w:rsid w:val="00AA69CE"/>
    <w:rsid w:val="00AC00AE"/>
    <w:rsid w:val="00AC1DE6"/>
    <w:rsid w:val="00AC3282"/>
    <w:rsid w:val="00AC67D4"/>
    <w:rsid w:val="00AD2A77"/>
    <w:rsid w:val="00AD76DF"/>
    <w:rsid w:val="00AD7B90"/>
    <w:rsid w:val="00AE0C11"/>
    <w:rsid w:val="00AE388F"/>
    <w:rsid w:val="00AE403E"/>
    <w:rsid w:val="00AE4AAA"/>
    <w:rsid w:val="00AE68FB"/>
    <w:rsid w:val="00AE76BD"/>
    <w:rsid w:val="00AF3452"/>
    <w:rsid w:val="00AF3EB9"/>
    <w:rsid w:val="00AF5328"/>
    <w:rsid w:val="00AF5777"/>
    <w:rsid w:val="00B00E5D"/>
    <w:rsid w:val="00B070B5"/>
    <w:rsid w:val="00B1077F"/>
    <w:rsid w:val="00B123A5"/>
    <w:rsid w:val="00B1318C"/>
    <w:rsid w:val="00B204EE"/>
    <w:rsid w:val="00B216A4"/>
    <w:rsid w:val="00B23314"/>
    <w:rsid w:val="00B253A6"/>
    <w:rsid w:val="00B254AD"/>
    <w:rsid w:val="00B315E6"/>
    <w:rsid w:val="00B31B13"/>
    <w:rsid w:val="00B3614D"/>
    <w:rsid w:val="00B4146F"/>
    <w:rsid w:val="00B42D7D"/>
    <w:rsid w:val="00B43B55"/>
    <w:rsid w:val="00B51820"/>
    <w:rsid w:val="00B643D7"/>
    <w:rsid w:val="00B67EBF"/>
    <w:rsid w:val="00B70DFF"/>
    <w:rsid w:val="00B71E4A"/>
    <w:rsid w:val="00B72600"/>
    <w:rsid w:val="00B73E14"/>
    <w:rsid w:val="00B74987"/>
    <w:rsid w:val="00B74A6F"/>
    <w:rsid w:val="00B76816"/>
    <w:rsid w:val="00B77A5A"/>
    <w:rsid w:val="00B77F26"/>
    <w:rsid w:val="00B97871"/>
    <w:rsid w:val="00BA3EBF"/>
    <w:rsid w:val="00BB58C6"/>
    <w:rsid w:val="00BB7FA9"/>
    <w:rsid w:val="00BC14B2"/>
    <w:rsid w:val="00BC1D9C"/>
    <w:rsid w:val="00BC78DD"/>
    <w:rsid w:val="00BD1ACA"/>
    <w:rsid w:val="00BE1DB1"/>
    <w:rsid w:val="00BF082E"/>
    <w:rsid w:val="00BF14D3"/>
    <w:rsid w:val="00BF1781"/>
    <w:rsid w:val="00BF2F0A"/>
    <w:rsid w:val="00BF3D4D"/>
    <w:rsid w:val="00C0172F"/>
    <w:rsid w:val="00C02CEE"/>
    <w:rsid w:val="00C123CB"/>
    <w:rsid w:val="00C14AB2"/>
    <w:rsid w:val="00C23C1C"/>
    <w:rsid w:val="00C24487"/>
    <w:rsid w:val="00C30047"/>
    <w:rsid w:val="00C31987"/>
    <w:rsid w:val="00C33665"/>
    <w:rsid w:val="00C36913"/>
    <w:rsid w:val="00C54C33"/>
    <w:rsid w:val="00C574F0"/>
    <w:rsid w:val="00C6247A"/>
    <w:rsid w:val="00C64989"/>
    <w:rsid w:val="00C64AE3"/>
    <w:rsid w:val="00C709C2"/>
    <w:rsid w:val="00C72B9B"/>
    <w:rsid w:val="00C763E3"/>
    <w:rsid w:val="00C76622"/>
    <w:rsid w:val="00C808A5"/>
    <w:rsid w:val="00C856F1"/>
    <w:rsid w:val="00C8629D"/>
    <w:rsid w:val="00CA4EF5"/>
    <w:rsid w:val="00CA72F3"/>
    <w:rsid w:val="00CA770A"/>
    <w:rsid w:val="00CB02D1"/>
    <w:rsid w:val="00CC1637"/>
    <w:rsid w:val="00CD3F5A"/>
    <w:rsid w:val="00CE2E9E"/>
    <w:rsid w:val="00CE4E83"/>
    <w:rsid w:val="00CE58BF"/>
    <w:rsid w:val="00CE6D3F"/>
    <w:rsid w:val="00CF29C4"/>
    <w:rsid w:val="00CF704F"/>
    <w:rsid w:val="00D0613E"/>
    <w:rsid w:val="00D06B6B"/>
    <w:rsid w:val="00D16D34"/>
    <w:rsid w:val="00D173A6"/>
    <w:rsid w:val="00D2656F"/>
    <w:rsid w:val="00D27C75"/>
    <w:rsid w:val="00D3317F"/>
    <w:rsid w:val="00D37600"/>
    <w:rsid w:val="00D45AFD"/>
    <w:rsid w:val="00D47D80"/>
    <w:rsid w:val="00D533B8"/>
    <w:rsid w:val="00D56ADE"/>
    <w:rsid w:val="00D60F56"/>
    <w:rsid w:val="00D63922"/>
    <w:rsid w:val="00D64134"/>
    <w:rsid w:val="00D65557"/>
    <w:rsid w:val="00D6614D"/>
    <w:rsid w:val="00D671BB"/>
    <w:rsid w:val="00D703C8"/>
    <w:rsid w:val="00D71322"/>
    <w:rsid w:val="00D718DD"/>
    <w:rsid w:val="00D7465F"/>
    <w:rsid w:val="00D7567D"/>
    <w:rsid w:val="00D76CB5"/>
    <w:rsid w:val="00D8057C"/>
    <w:rsid w:val="00D82083"/>
    <w:rsid w:val="00D836D8"/>
    <w:rsid w:val="00D843CE"/>
    <w:rsid w:val="00D92DC4"/>
    <w:rsid w:val="00D93227"/>
    <w:rsid w:val="00D9403F"/>
    <w:rsid w:val="00D977C6"/>
    <w:rsid w:val="00DB6B88"/>
    <w:rsid w:val="00DB7AF8"/>
    <w:rsid w:val="00DB7D88"/>
    <w:rsid w:val="00DC3710"/>
    <w:rsid w:val="00DC4273"/>
    <w:rsid w:val="00DC5DBF"/>
    <w:rsid w:val="00DC7BA7"/>
    <w:rsid w:val="00DC7BD4"/>
    <w:rsid w:val="00DD055F"/>
    <w:rsid w:val="00DE31E2"/>
    <w:rsid w:val="00DE3297"/>
    <w:rsid w:val="00DF1A43"/>
    <w:rsid w:val="00E03F90"/>
    <w:rsid w:val="00E11BCA"/>
    <w:rsid w:val="00E142D5"/>
    <w:rsid w:val="00E21303"/>
    <w:rsid w:val="00E24878"/>
    <w:rsid w:val="00E265B7"/>
    <w:rsid w:val="00E2677C"/>
    <w:rsid w:val="00E276E2"/>
    <w:rsid w:val="00E27A8E"/>
    <w:rsid w:val="00E309D6"/>
    <w:rsid w:val="00E3328F"/>
    <w:rsid w:val="00E35B6F"/>
    <w:rsid w:val="00E36451"/>
    <w:rsid w:val="00E417BE"/>
    <w:rsid w:val="00E428DF"/>
    <w:rsid w:val="00E43890"/>
    <w:rsid w:val="00E4439E"/>
    <w:rsid w:val="00E45949"/>
    <w:rsid w:val="00E55DFB"/>
    <w:rsid w:val="00E6076B"/>
    <w:rsid w:val="00E62385"/>
    <w:rsid w:val="00E63476"/>
    <w:rsid w:val="00E63643"/>
    <w:rsid w:val="00E66811"/>
    <w:rsid w:val="00E66BA3"/>
    <w:rsid w:val="00E7488E"/>
    <w:rsid w:val="00E8342E"/>
    <w:rsid w:val="00E847FF"/>
    <w:rsid w:val="00E879D5"/>
    <w:rsid w:val="00E91A96"/>
    <w:rsid w:val="00E91ACE"/>
    <w:rsid w:val="00EA135F"/>
    <w:rsid w:val="00EA1662"/>
    <w:rsid w:val="00EB4E02"/>
    <w:rsid w:val="00EC7AAE"/>
    <w:rsid w:val="00ED3040"/>
    <w:rsid w:val="00EF235F"/>
    <w:rsid w:val="00EF37DC"/>
    <w:rsid w:val="00F07075"/>
    <w:rsid w:val="00F10105"/>
    <w:rsid w:val="00F20D57"/>
    <w:rsid w:val="00F227B6"/>
    <w:rsid w:val="00F3093A"/>
    <w:rsid w:val="00F31C94"/>
    <w:rsid w:val="00F32A45"/>
    <w:rsid w:val="00F35F23"/>
    <w:rsid w:val="00F4226A"/>
    <w:rsid w:val="00F43010"/>
    <w:rsid w:val="00F44F45"/>
    <w:rsid w:val="00F45B00"/>
    <w:rsid w:val="00F51623"/>
    <w:rsid w:val="00F53166"/>
    <w:rsid w:val="00F63820"/>
    <w:rsid w:val="00F66AFA"/>
    <w:rsid w:val="00F71DC7"/>
    <w:rsid w:val="00F72660"/>
    <w:rsid w:val="00F7785F"/>
    <w:rsid w:val="00F82289"/>
    <w:rsid w:val="00F85D94"/>
    <w:rsid w:val="00F919FB"/>
    <w:rsid w:val="00F950F5"/>
    <w:rsid w:val="00FA115E"/>
    <w:rsid w:val="00FA1E9E"/>
    <w:rsid w:val="00FA2E7D"/>
    <w:rsid w:val="00FA371C"/>
    <w:rsid w:val="00FB0EAD"/>
    <w:rsid w:val="00FC1215"/>
    <w:rsid w:val="00FD02A7"/>
    <w:rsid w:val="00FD204D"/>
    <w:rsid w:val="00FD31E6"/>
    <w:rsid w:val="00FD77EA"/>
    <w:rsid w:val="00FD7EEB"/>
    <w:rsid w:val="00FF2851"/>
    <w:rsid w:val="00FF5A86"/>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41F2BE"/>
  <w15:docId w15:val="{807C0304-9E62-4167-9F78-76368A6B3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semiHidden/>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paragraph" w:customStyle="1" w:styleId="Default">
    <w:name w:val="Default"/>
    <w:rsid w:val="0070086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653389">
      <w:bodyDiv w:val="1"/>
      <w:marLeft w:val="0"/>
      <w:marRight w:val="0"/>
      <w:marTop w:val="0"/>
      <w:marBottom w:val="0"/>
      <w:divBdr>
        <w:top w:val="none" w:sz="0" w:space="0" w:color="auto"/>
        <w:left w:val="none" w:sz="0" w:space="0" w:color="auto"/>
        <w:bottom w:val="none" w:sz="0" w:space="0" w:color="auto"/>
        <w:right w:val="none" w:sz="0" w:space="0" w:color="auto"/>
      </w:divBdr>
    </w:div>
    <w:div w:id="396629321">
      <w:bodyDiv w:val="1"/>
      <w:marLeft w:val="0"/>
      <w:marRight w:val="0"/>
      <w:marTop w:val="0"/>
      <w:marBottom w:val="0"/>
      <w:divBdr>
        <w:top w:val="none" w:sz="0" w:space="0" w:color="auto"/>
        <w:left w:val="none" w:sz="0" w:space="0" w:color="auto"/>
        <w:bottom w:val="none" w:sz="0" w:space="0" w:color="auto"/>
        <w:right w:val="none" w:sz="0" w:space="0" w:color="auto"/>
      </w:divBdr>
    </w:div>
    <w:div w:id="418521447">
      <w:bodyDiv w:val="1"/>
      <w:marLeft w:val="0"/>
      <w:marRight w:val="0"/>
      <w:marTop w:val="0"/>
      <w:marBottom w:val="0"/>
      <w:divBdr>
        <w:top w:val="none" w:sz="0" w:space="0" w:color="auto"/>
        <w:left w:val="none" w:sz="0" w:space="0" w:color="auto"/>
        <w:bottom w:val="none" w:sz="0" w:space="0" w:color="auto"/>
        <w:right w:val="none" w:sz="0" w:space="0" w:color="auto"/>
      </w:divBdr>
    </w:div>
    <w:div w:id="728530827">
      <w:bodyDiv w:val="1"/>
      <w:marLeft w:val="0"/>
      <w:marRight w:val="0"/>
      <w:marTop w:val="0"/>
      <w:marBottom w:val="0"/>
      <w:divBdr>
        <w:top w:val="none" w:sz="0" w:space="0" w:color="auto"/>
        <w:left w:val="none" w:sz="0" w:space="0" w:color="auto"/>
        <w:bottom w:val="none" w:sz="0" w:space="0" w:color="auto"/>
        <w:right w:val="none" w:sz="0" w:space="0" w:color="auto"/>
      </w:divBdr>
    </w:div>
    <w:div w:id="786392432">
      <w:bodyDiv w:val="1"/>
      <w:marLeft w:val="0"/>
      <w:marRight w:val="0"/>
      <w:marTop w:val="0"/>
      <w:marBottom w:val="0"/>
      <w:divBdr>
        <w:top w:val="none" w:sz="0" w:space="0" w:color="auto"/>
        <w:left w:val="none" w:sz="0" w:space="0" w:color="auto"/>
        <w:bottom w:val="none" w:sz="0" w:space="0" w:color="auto"/>
        <w:right w:val="none" w:sz="0" w:space="0" w:color="auto"/>
      </w:divBdr>
    </w:div>
    <w:div w:id="917901819">
      <w:bodyDiv w:val="1"/>
      <w:marLeft w:val="0"/>
      <w:marRight w:val="0"/>
      <w:marTop w:val="0"/>
      <w:marBottom w:val="0"/>
      <w:divBdr>
        <w:top w:val="none" w:sz="0" w:space="0" w:color="auto"/>
        <w:left w:val="none" w:sz="0" w:space="0" w:color="auto"/>
        <w:bottom w:val="none" w:sz="0" w:space="0" w:color="auto"/>
        <w:right w:val="none" w:sz="0" w:space="0" w:color="auto"/>
      </w:divBdr>
    </w:div>
    <w:div w:id="1062294838">
      <w:bodyDiv w:val="1"/>
      <w:marLeft w:val="0"/>
      <w:marRight w:val="0"/>
      <w:marTop w:val="0"/>
      <w:marBottom w:val="0"/>
      <w:divBdr>
        <w:top w:val="none" w:sz="0" w:space="0" w:color="auto"/>
        <w:left w:val="none" w:sz="0" w:space="0" w:color="auto"/>
        <w:bottom w:val="none" w:sz="0" w:space="0" w:color="auto"/>
        <w:right w:val="none" w:sz="0" w:space="0" w:color="auto"/>
      </w:divBdr>
    </w:div>
    <w:div w:id="1101488790">
      <w:bodyDiv w:val="1"/>
      <w:marLeft w:val="0"/>
      <w:marRight w:val="0"/>
      <w:marTop w:val="0"/>
      <w:marBottom w:val="0"/>
      <w:divBdr>
        <w:top w:val="none" w:sz="0" w:space="0" w:color="auto"/>
        <w:left w:val="none" w:sz="0" w:space="0" w:color="auto"/>
        <w:bottom w:val="none" w:sz="0" w:space="0" w:color="auto"/>
        <w:right w:val="none" w:sz="0" w:space="0" w:color="auto"/>
      </w:divBdr>
    </w:div>
    <w:div w:id="1157573688">
      <w:bodyDiv w:val="1"/>
      <w:marLeft w:val="0"/>
      <w:marRight w:val="0"/>
      <w:marTop w:val="0"/>
      <w:marBottom w:val="0"/>
      <w:divBdr>
        <w:top w:val="none" w:sz="0" w:space="0" w:color="auto"/>
        <w:left w:val="none" w:sz="0" w:space="0" w:color="auto"/>
        <w:bottom w:val="none" w:sz="0" w:space="0" w:color="auto"/>
        <w:right w:val="none" w:sz="0" w:space="0" w:color="auto"/>
      </w:divBdr>
    </w:div>
    <w:div w:id="1503936342">
      <w:bodyDiv w:val="1"/>
      <w:marLeft w:val="0"/>
      <w:marRight w:val="0"/>
      <w:marTop w:val="0"/>
      <w:marBottom w:val="0"/>
      <w:divBdr>
        <w:top w:val="none" w:sz="0" w:space="0" w:color="auto"/>
        <w:left w:val="none" w:sz="0" w:space="0" w:color="auto"/>
        <w:bottom w:val="none" w:sz="0" w:space="0" w:color="auto"/>
        <w:right w:val="none" w:sz="0" w:space="0" w:color="auto"/>
      </w:divBdr>
    </w:div>
    <w:div w:id="1523323888">
      <w:bodyDiv w:val="1"/>
      <w:marLeft w:val="0"/>
      <w:marRight w:val="0"/>
      <w:marTop w:val="0"/>
      <w:marBottom w:val="0"/>
      <w:divBdr>
        <w:top w:val="none" w:sz="0" w:space="0" w:color="auto"/>
        <w:left w:val="none" w:sz="0" w:space="0" w:color="auto"/>
        <w:bottom w:val="none" w:sz="0" w:space="0" w:color="auto"/>
        <w:right w:val="none" w:sz="0" w:space="0" w:color="auto"/>
      </w:divBdr>
    </w:div>
    <w:div w:id="1660112095">
      <w:bodyDiv w:val="1"/>
      <w:marLeft w:val="0"/>
      <w:marRight w:val="0"/>
      <w:marTop w:val="0"/>
      <w:marBottom w:val="0"/>
      <w:divBdr>
        <w:top w:val="none" w:sz="0" w:space="0" w:color="auto"/>
        <w:left w:val="none" w:sz="0" w:space="0" w:color="auto"/>
        <w:bottom w:val="none" w:sz="0" w:space="0" w:color="auto"/>
        <w:right w:val="none" w:sz="0" w:space="0" w:color="auto"/>
      </w:divBdr>
    </w:div>
    <w:div w:id="1900940117">
      <w:bodyDiv w:val="1"/>
      <w:marLeft w:val="0"/>
      <w:marRight w:val="0"/>
      <w:marTop w:val="0"/>
      <w:marBottom w:val="0"/>
      <w:divBdr>
        <w:top w:val="none" w:sz="0" w:space="0" w:color="auto"/>
        <w:left w:val="none" w:sz="0" w:space="0" w:color="auto"/>
        <w:bottom w:val="none" w:sz="0" w:space="0" w:color="auto"/>
        <w:right w:val="none" w:sz="0" w:space="0" w:color="auto"/>
      </w:divBdr>
    </w:div>
    <w:div w:id="2055812609">
      <w:bodyDiv w:val="1"/>
      <w:marLeft w:val="0"/>
      <w:marRight w:val="0"/>
      <w:marTop w:val="0"/>
      <w:marBottom w:val="0"/>
      <w:divBdr>
        <w:top w:val="none" w:sz="0" w:space="0" w:color="auto"/>
        <w:left w:val="none" w:sz="0" w:space="0" w:color="auto"/>
        <w:bottom w:val="none" w:sz="0" w:space="0" w:color="auto"/>
        <w:right w:val="none" w:sz="0" w:space="0" w:color="auto"/>
      </w:divBdr>
      <w:divsChild>
        <w:div w:id="1513956591">
          <w:marLeft w:val="0"/>
          <w:marRight w:val="0"/>
          <w:marTop w:val="180"/>
          <w:marBottom w:val="270"/>
          <w:divBdr>
            <w:top w:val="single" w:sz="6" w:space="0" w:color="E3E3E3"/>
            <w:left w:val="single" w:sz="6" w:space="0" w:color="E3E3E3"/>
            <w:bottom w:val="single" w:sz="6" w:space="0" w:color="E3E3E3"/>
            <w:right w:val="single" w:sz="6" w:space="0" w:color="E3E3E3"/>
          </w:divBdr>
          <w:divsChild>
            <w:div w:id="149559263">
              <w:marLeft w:val="0"/>
              <w:marRight w:val="0"/>
              <w:marTop w:val="0"/>
              <w:marBottom w:val="0"/>
              <w:divBdr>
                <w:top w:val="none" w:sz="0" w:space="0" w:color="auto"/>
                <w:left w:val="none" w:sz="0" w:space="0" w:color="auto"/>
                <w:bottom w:val="none" w:sz="0" w:space="0" w:color="auto"/>
                <w:right w:val="none" w:sz="0" w:space="0" w:color="auto"/>
              </w:divBdr>
              <w:divsChild>
                <w:div w:id="2031376756">
                  <w:marLeft w:val="0"/>
                  <w:marRight w:val="0"/>
                  <w:marTop w:val="0"/>
                  <w:marBottom w:val="0"/>
                  <w:divBdr>
                    <w:top w:val="none" w:sz="0" w:space="0" w:color="auto"/>
                    <w:left w:val="none" w:sz="0" w:space="0" w:color="auto"/>
                    <w:bottom w:val="none" w:sz="0" w:space="0" w:color="auto"/>
                    <w:right w:val="none" w:sz="0" w:space="0" w:color="auto"/>
                  </w:divBdr>
                </w:div>
                <w:div w:id="17942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3138">
          <w:marLeft w:val="0"/>
          <w:marRight w:val="0"/>
          <w:marTop w:val="180"/>
          <w:marBottom w:val="270"/>
          <w:divBdr>
            <w:top w:val="single" w:sz="6" w:space="0" w:color="E3E3E3"/>
            <w:left w:val="single" w:sz="6" w:space="0" w:color="E3E3E3"/>
            <w:bottom w:val="single" w:sz="6" w:space="0" w:color="E3E3E3"/>
            <w:right w:val="single" w:sz="6" w:space="0" w:color="E3E3E3"/>
          </w:divBdr>
          <w:divsChild>
            <w:div w:id="2053260680">
              <w:marLeft w:val="0"/>
              <w:marRight w:val="0"/>
              <w:marTop w:val="0"/>
              <w:marBottom w:val="0"/>
              <w:divBdr>
                <w:top w:val="none" w:sz="0" w:space="0" w:color="auto"/>
                <w:left w:val="none" w:sz="0" w:space="0" w:color="auto"/>
                <w:bottom w:val="none" w:sz="0" w:space="0" w:color="auto"/>
                <w:right w:val="none" w:sz="0" w:space="0" w:color="auto"/>
              </w:divBdr>
              <w:divsChild>
                <w:div w:id="142501774">
                  <w:marLeft w:val="0"/>
                  <w:marRight w:val="0"/>
                  <w:marTop w:val="0"/>
                  <w:marBottom w:val="0"/>
                  <w:divBdr>
                    <w:top w:val="none" w:sz="0" w:space="0" w:color="auto"/>
                    <w:left w:val="none" w:sz="0" w:space="0" w:color="auto"/>
                    <w:bottom w:val="none" w:sz="0" w:space="0" w:color="auto"/>
                    <w:right w:val="none" w:sz="0" w:space="0" w:color="auto"/>
                  </w:divBdr>
                </w:div>
                <w:div w:id="15080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19EED-7AA5-46ED-80BC-FC054BF1C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Mijanur Rahman</cp:lastModifiedBy>
  <cp:revision>4</cp:revision>
  <dcterms:created xsi:type="dcterms:W3CDTF">2020-04-24T03:19:00Z</dcterms:created>
  <dcterms:modified xsi:type="dcterms:W3CDTF">2020-04-24T03:27:00Z</dcterms:modified>
</cp:coreProperties>
</file>